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A185F"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4095AC7C"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4906DED2" w14:textId="532C2C42"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3F5680" w:rsidRPr="00531C0C">
        <w:rPr>
          <w:rFonts w:hint="eastAsia"/>
          <w:lang w:eastAsia="ja-JP"/>
        </w:rPr>
        <w:t>サービス</w:t>
      </w:r>
      <w:r w:rsidR="003F5680">
        <w:rPr>
          <w:rFonts w:hint="eastAsia"/>
          <w:lang w:eastAsia="ja-JP"/>
        </w:rPr>
        <w:t>大学</w:t>
      </w:r>
      <w:r w:rsidR="003F5680" w:rsidRPr="00844AB3">
        <w:rPr>
          <w:lang w:eastAsia="ja-JP"/>
        </w:rPr>
        <w:t>,</w:t>
      </w:r>
      <w:r w:rsidR="003F5680">
        <w:rPr>
          <w:rFonts w:hint="eastAsia"/>
          <w:lang w:eastAsia="ja-JP"/>
        </w:rPr>
        <w:t xml:space="preserve"> </w:t>
      </w:r>
      <w:r w:rsidR="00531C0C">
        <w:rPr>
          <w:rFonts w:hint="eastAsia"/>
          <w:lang w:eastAsia="ja-JP"/>
        </w:rPr>
        <w:t>サービス研究科</w:t>
      </w:r>
      <w:r w:rsidR="00E72CE8" w:rsidRPr="00844AB3">
        <w:rPr>
          <w:lang w:eastAsia="ja-JP"/>
        </w:rPr>
        <w:t xml:space="preserve"> </w:t>
      </w:r>
    </w:p>
    <w:p w14:paraId="279F0CF6" w14:textId="2E8D1359" w:rsidR="00E72CE8" w:rsidRPr="00844AB3" w:rsidRDefault="00E72CE8" w:rsidP="001B6473">
      <w:pPr>
        <w:ind w:right="680"/>
        <w:rPr>
          <w:sz w:val="20"/>
          <w:lang w:val="en-GB" w:eastAsia="ja-JP"/>
        </w:rPr>
      </w:pPr>
      <w:r w:rsidRPr="00844AB3">
        <w:rPr>
          <w:sz w:val="20"/>
          <w:vertAlign w:val="superscript"/>
          <w:lang w:val="en-GB" w:eastAsia="ja-JP"/>
        </w:rPr>
        <w:t>2</w:t>
      </w:r>
      <w:r w:rsidR="00160341">
        <w:rPr>
          <w:sz w:val="20"/>
          <w:lang w:val="en-GB" w:eastAsia="ja-JP"/>
        </w:rPr>
        <w:t xml:space="preserve"> </w:t>
      </w:r>
      <w:r w:rsidR="00531C0C">
        <w:rPr>
          <w:rFonts w:hint="eastAsia"/>
          <w:sz w:val="20"/>
          <w:lang w:val="en-GB" w:eastAsia="ja-JP"/>
        </w:rPr>
        <w:t>サービス学会</w:t>
      </w:r>
      <w:r w:rsidR="003F5680">
        <w:rPr>
          <w:rFonts w:hint="eastAsia"/>
          <w:sz w:val="20"/>
          <w:lang w:val="en-GB" w:eastAsia="ja-JP"/>
        </w:rPr>
        <w:t>,</w:t>
      </w:r>
      <w:r w:rsidR="003F5680">
        <w:rPr>
          <w:sz w:val="20"/>
          <w:lang w:val="en-GB" w:eastAsia="ja-JP"/>
        </w:rPr>
        <w:t xml:space="preserve"> </w:t>
      </w:r>
      <w:r w:rsidR="003F5680">
        <w:rPr>
          <w:rFonts w:hint="eastAsia"/>
          <w:sz w:val="20"/>
          <w:lang w:val="en-GB" w:eastAsia="ja-JP"/>
        </w:rPr>
        <w:t>サービス研究所</w:t>
      </w:r>
    </w:p>
    <w:p w14:paraId="1BC0F7B6" w14:textId="77777777" w:rsidR="00E72CE8" w:rsidRPr="00844AB3" w:rsidRDefault="00E72CE8" w:rsidP="001B6473">
      <w:pPr>
        <w:ind w:right="680"/>
        <w:rPr>
          <w:sz w:val="20"/>
          <w:lang w:val="en-GB" w:eastAsia="ja-JP"/>
        </w:rPr>
      </w:pPr>
    </w:p>
    <w:p w14:paraId="54EBB963"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7233F49C" w14:textId="77777777" w:rsidR="00B2593E" w:rsidRPr="003B79F2" w:rsidRDefault="00B2593E" w:rsidP="001B6473">
      <w:pPr>
        <w:ind w:right="680"/>
        <w:rPr>
          <w:sz w:val="20"/>
          <w:lang w:val="en-GB"/>
        </w:rPr>
      </w:pPr>
    </w:p>
    <w:p w14:paraId="4E3C0938" w14:textId="77777777" w:rsidR="00B2593E" w:rsidRPr="00640639" w:rsidRDefault="00B2593E" w:rsidP="001B6473">
      <w:pPr>
        <w:pStyle w:val="Abstract"/>
        <w:rPr>
          <w:b/>
        </w:rPr>
      </w:pPr>
      <w:r w:rsidRPr="00640639">
        <w:rPr>
          <w:b/>
        </w:rPr>
        <w:t>Abstract</w:t>
      </w:r>
    </w:p>
    <w:p w14:paraId="703A8F9E" w14:textId="77777777" w:rsidR="00B2593E" w:rsidRPr="00844AB3" w:rsidRDefault="00D7343A" w:rsidP="001B6473">
      <w:pPr>
        <w:pStyle w:val="Abstract"/>
      </w:pPr>
      <w:r w:rsidRPr="00844AB3">
        <w:t xml:space="preserve">These instructions explain how to prepare your paper for the Journal of </w:t>
      </w:r>
      <w:proofErr w:type="spellStart"/>
      <w:r w:rsidRPr="00844AB3">
        <w:t>Serviceology</w:t>
      </w:r>
      <w:proofErr w:type="spellEnd"/>
      <w:r w:rsidRPr="00844AB3">
        <w:t xml:space="preserve">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11A49E48" w14:textId="77777777" w:rsidR="00D95AF1" w:rsidRPr="00844AB3" w:rsidRDefault="00D95AF1" w:rsidP="001B6473">
      <w:pPr>
        <w:spacing w:line="240" w:lineRule="auto"/>
        <w:ind w:right="56"/>
        <w:rPr>
          <w:sz w:val="20"/>
          <w:lang w:val="en-GB"/>
        </w:rPr>
      </w:pPr>
    </w:p>
    <w:p w14:paraId="7358E9A0" w14:textId="77777777" w:rsidR="003B6F73" w:rsidRPr="00640639" w:rsidRDefault="00B2593E" w:rsidP="001B6473">
      <w:pPr>
        <w:pStyle w:val="Keywords"/>
        <w:rPr>
          <w:b/>
        </w:rPr>
      </w:pPr>
      <w:r w:rsidRPr="00640639">
        <w:rPr>
          <w:b/>
        </w:rPr>
        <w:t>Keywords</w:t>
      </w:r>
    </w:p>
    <w:p w14:paraId="3507852E" w14:textId="77777777" w:rsidR="00B2593E" w:rsidRPr="00844AB3" w:rsidRDefault="00D7343A" w:rsidP="001B6473">
      <w:pPr>
        <w:pStyle w:val="Keywords"/>
      </w:pPr>
      <w:proofErr w:type="spellStart"/>
      <w:r w:rsidRPr="00844AB3">
        <w:t>Serviceology</w:t>
      </w:r>
      <w:proofErr w:type="spellEnd"/>
      <w:r w:rsidRPr="00844AB3">
        <w:t>, Paper, Instructions (3-5 keywords)</w:t>
      </w:r>
    </w:p>
    <w:p w14:paraId="7C8CF878" w14:textId="77777777" w:rsidR="00B2593E" w:rsidRPr="00844AB3" w:rsidRDefault="00B2593E" w:rsidP="001B6473">
      <w:pPr>
        <w:pStyle w:val="Abstract"/>
      </w:pPr>
    </w:p>
    <w:p w14:paraId="47250DBA" w14:textId="77777777" w:rsidR="00B2593E" w:rsidRPr="00844AB3" w:rsidRDefault="00B2593E" w:rsidP="00640639">
      <w:pPr>
        <w:pStyle w:val="Abstract"/>
      </w:pPr>
    </w:p>
    <w:p w14:paraId="738C7567" w14:textId="77777777" w:rsidR="00B2593E" w:rsidRPr="00844AB3" w:rsidRDefault="00B2593E">
      <w:pPr>
        <w:pStyle w:val="a3"/>
        <w:keepNext/>
        <w:tabs>
          <w:tab w:val="clear" w:pos="4153"/>
          <w:tab w:val="clear" w:pos="8306"/>
        </w:tabs>
        <w:rPr>
          <w:sz w:val="20"/>
          <w:lang w:val="en-GB"/>
        </w:rPr>
        <w:sectPr w:rsidR="00B2593E" w:rsidRPr="00844AB3" w:rsidSect="00F06AC9">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E80F2A4" w14:textId="77777777" w:rsidR="00B2593E" w:rsidRPr="00844AB3" w:rsidRDefault="00913FF7" w:rsidP="00155549">
      <w:pPr>
        <w:pStyle w:val="1"/>
      </w:pPr>
      <w:r w:rsidRPr="00913FF7">
        <w:rPr>
          <w:rFonts w:hint="eastAsia"/>
        </w:rPr>
        <w:t>はじめに</w:t>
      </w:r>
    </w:p>
    <w:p w14:paraId="63E97217"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0DCAC795" w14:textId="77777777" w:rsidR="00913FF7" w:rsidRPr="00A4045A" w:rsidRDefault="00913FF7" w:rsidP="00130862">
      <w:pPr>
        <w:pStyle w:val="Paperbody"/>
      </w:pPr>
      <w:r w:rsidRPr="00A4045A">
        <w:rPr>
          <w:rFonts w:hint="eastAsia"/>
        </w:rPr>
        <w:t>原稿</w:t>
      </w:r>
      <w:r w:rsidRPr="00A4045A">
        <w:rPr>
          <w:rFonts w:hint="eastAsia"/>
        </w:rPr>
        <w:t>1</w:t>
      </w:r>
      <w:r w:rsidRPr="00A4045A">
        <w:rPr>
          <w:rFonts w:hint="eastAsia"/>
        </w:rPr>
        <w:t>編当たりのページ数は，</w:t>
      </w:r>
      <w:r w:rsidR="0078380F">
        <w:rPr>
          <w:rFonts w:hint="eastAsia"/>
        </w:rPr>
        <w:t>口頭発表用フルペーパー</w:t>
      </w:r>
      <w:r w:rsidR="00B32E7A">
        <w:rPr>
          <w:rFonts w:hint="eastAsia"/>
        </w:rPr>
        <w:t>は</w:t>
      </w:r>
      <w:r w:rsidR="004E6919">
        <w:rPr>
          <w:rFonts w:hint="eastAsia"/>
        </w:rPr>
        <w:t>4</w:t>
      </w:r>
      <w:r w:rsidR="0078380F">
        <w:t>-8</w:t>
      </w:r>
      <w:r w:rsidRPr="00A4045A">
        <w:rPr>
          <w:rFonts w:hint="eastAsia"/>
        </w:rPr>
        <w:t>ページまでとする．本文の記述はできるだけ簡潔・的確に整理することが望ましい．また，原稿にページ番号を挿入しないこと．</w:t>
      </w:r>
    </w:p>
    <w:p w14:paraId="37574FD5" w14:textId="77777777" w:rsidR="00B2593E" w:rsidRPr="00155549" w:rsidRDefault="00B2593E" w:rsidP="00B2593E">
      <w:pPr>
        <w:rPr>
          <w:rFonts w:ascii="Times New Roman" w:hAnsi="Times New Roman"/>
          <w:b/>
          <w:sz w:val="20"/>
          <w:lang w:val="en-GB" w:eastAsia="ja-JP"/>
        </w:rPr>
      </w:pPr>
    </w:p>
    <w:p w14:paraId="2B9E7AC4" w14:textId="77777777" w:rsidR="00155549" w:rsidRPr="008F2713" w:rsidRDefault="00155549" w:rsidP="00155549">
      <w:pPr>
        <w:pStyle w:val="1"/>
        <w:rPr>
          <w:rFonts w:cs="Times New Roman"/>
        </w:rPr>
      </w:pPr>
      <w:r>
        <w:rPr>
          <w:rFonts w:hint="eastAsia"/>
        </w:rPr>
        <w:t>レイアウトとスタイル</w:t>
      </w:r>
    </w:p>
    <w:p w14:paraId="79D8899E" w14:textId="77777777" w:rsidR="00155549" w:rsidRPr="00155549" w:rsidRDefault="00155549" w:rsidP="00996F39">
      <w:pPr>
        <w:pStyle w:val="2"/>
      </w:pPr>
      <w:proofErr w:type="spellStart"/>
      <w:r w:rsidRPr="00155549">
        <w:rPr>
          <w:rFonts w:hint="eastAsia"/>
        </w:rPr>
        <w:t>スタイルの概要</w:t>
      </w:r>
      <w:proofErr w:type="spellEnd"/>
    </w:p>
    <w:p w14:paraId="03245921" w14:textId="77777777" w:rsidR="00473D18" w:rsidRPr="00490547" w:rsidRDefault="00473D18" w:rsidP="00AA730D">
      <w:pPr>
        <w:pStyle w:val="3"/>
      </w:pPr>
      <w:r w:rsidRPr="00490547">
        <w:rPr>
          <w:rFonts w:hint="eastAsia"/>
        </w:rPr>
        <w:t>ページ設定</w:t>
      </w:r>
    </w:p>
    <w:p w14:paraId="247BFBAA"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437276D6" w14:textId="77777777" w:rsidR="00473D18" w:rsidRDefault="00473D18" w:rsidP="00AA730D">
      <w:pPr>
        <w:pStyle w:val="3"/>
      </w:pPr>
      <w:r>
        <w:rPr>
          <w:rFonts w:hint="eastAsia"/>
        </w:rPr>
        <w:t>タイトルと著者情報</w:t>
      </w:r>
    </w:p>
    <w:p w14:paraId="1945C490"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24929378" w14:textId="77777777" w:rsidR="00473D18" w:rsidRDefault="00473D18" w:rsidP="00AA730D">
      <w:pPr>
        <w:pStyle w:val="3"/>
      </w:pPr>
      <w:r>
        <w:t>Abstract</w:t>
      </w:r>
    </w:p>
    <w:p w14:paraId="26301D31" w14:textId="7BC215AC"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1EDC95ED" w14:textId="77777777" w:rsidR="00473D18" w:rsidRDefault="00473D18" w:rsidP="00AA730D">
      <w:pPr>
        <w:pStyle w:val="3"/>
      </w:pPr>
      <w:r>
        <w:t>Keywords</w:t>
      </w:r>
    </w:p>
    <w:p w14:paraId="0F70769F"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68837D36" w14:textId="77777777" w:rsidR="00473D18" w:rsidRDefault="00473D18" w:rsidP="004B5919">
      <w:pPr>
        <w:pStyle w:val="3"/>
      </w:pPr>
      <w:r>
        <w:rPr>
          <w:rFonts w:hint="eastAsia"/>
        </w:rPr>
        <w:t>本文</w:t>
      </w:r>
    </w:p>
    <w:p w14:paraId="17677D73"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78446FC7" w14:textId="77777777" w:rsidR="00473D18" w:rsidRDefault="00473D18" w:rsidP="00996F39">
      <w:pPr>
        <w:pStyle w:val="2"/>
        <w:rPr>
          <w:lang w:eastAsia="ja-JP"/>
        </w:rPr>
      </w:pPr>
      <w:r>
        <w:rPr>
          <w:rFonts w:hint="eastAsia"/>
          <w:lang w:eastAsia="ja-JP"/>
        </w:rPr>
        <w:t>見出し（章，節，項）</w:t>
      </w:r>
    </w:p>
    <w:p w14:paraId="74811EAD"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1882B694" w14:textId="77777777" w:rsidR="00473D18" w:rsidRDefault="00473D18" w:rsidP="00473D18">
      <w:pPr>
        <w:pStyle w:val="Paperbody"/>
      </w:pPr>
    </w:p>
    <w:p w14:paraId="69A31C9C" w14:textId="77777777" w:rsidR="00473D18" w:rsidRDefault="00473D18" w:rsidP="00E11B38">
      <w:pPr>
        <w:pStyle w:val="1"/>
      </w:pPr>
      <w:r>
        <w:rPr>
          <w:rFonts w:hint="eastAsia"/>
        </w:rPr>
        <w:t>図表</w:t>
      </w:r>
    </w:p>
    <w:p w14:paraId="318D8C80" w14:textId="77777777" w:rsidR="00473D18" w:rsidRDefault="00473D18" w:rsidP="005126B5">
      <w:pPr>
        <w:pStyle w:val="2"/>
      </w:pPr>
      <w:r>
        <w:rPr>
          <w:rFonts w:hint="eastAsia"/>
        </w:rPr>
        <w:t>表</w:t>
      </w:r>
    </w:p>
    <w:p w14:paraId="1E53DFB2"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12B9774C" w14:textId="77777777" w:rsidR="00473D18" w:rsidRDefault="00473D18" w:rsidP="007E503E">
      <w:pPr>
        <w:pStyle w:val="2"/>
      </w:pPr>
      <w:r>
        <w:rPr>
          <w:rFonts w:hint="eastAsia"/>
        </w:rPr>
        <w:t>図</w:t>
      </w:r>
    </w:p>
    <w:p w14:paraId="70226AF5"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736E3CBA" w14:textId="77777777" w:rsidR="00AF4732" w:rsidRPr="005160DB" w:rsidRDefault="00AF4732" w:rsidP="0029275C">
      <w:pPr>
        <w:rPr>
          <w:sz w:val="20"/>
          <w:lang w:val="en-GB" w:eastAsia="ja-JP"/>
        </w:rPr>
      </w:pPr>
    </w:p>
    <w:p w14:paraId="671C91FF" w14:textId="33FCA40B" w:rsidR="0029275C" w:rsidRPr="00844AB3" w:rsidRDefault="00C74B76" w:rsidP="008A74F6">
      <w:pPr>
        <w:jc w:val="center"/>
        <w:rPr>
          <w:sz w:val="20"/>
          <w:lang w:val="en-GB"/>
        </w:rPr>
      </w:pPr>
      <w:r w:rsidRPr="00844AB3">
        <w:rPr>
          <w:noProof/>
          <w:sz w:val="20"/>
          <w:lang w:val="en-US" w:eastAsia="ja-JP"/>
        </w:rPr>
        <w:drawing>
          <wp:inline distT="0" distB="0" distL="0" distR="0" wp14:anchorId="1B5EE9A2" wp14:editId="3349DEFF">
            <wp:extent cx="923925" cy="923925"/>
            <wp:effectExtent l="0" t="0" r="0" b="0"/>
            <wp:docPr id="1"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p w14:paraId="4E19C92A"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4E472ED1" w14:textId="77777777" w:rsidR="00C10663" w:rsidRDefault="00C10663" w:rsidP="00B2593E">
      <w:pPr>
        <w:rPr>
          <w:sz w:val="20"/>
          <w:lang w:val="en-GB"/>
        </w:rPr>
      </w:pPr>
    </w:p>
    <w:p w14:paraId="1BDBEA9C" w14:textId="77777777" w:rsidR="008B121E" w:rsidRPr="008B121E" w:rsidRDefault="008B121E" w:rsidP="008B121E">
      <w:pPr>
        <w:pStyle w:val="1"/>
      </w:pPr>
      <w:r w:rsidRPr="008B121E">
        <w:rPr>
          <w:rFonts w:hint="eastAsia"/>
        </w:rPr>
        <w:lastRenderedPageBreak/>
        <w:t>原稿提出</w:t>
      </w:r>
    </w:p>
    <w:p w14:paraId="5EC41E9D" w14:textId="5CBA36E8" w:rsidR="008B121E" w:rsidRDefault="008B121E" w:rsidP="008B121E">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3229DC">
        <w:t>10</w:t>
      </w:r>
      <w:r w:rsidR="0078380F">
        <w:rPr>
          <w:rFonts w:hint="eastAsia"/>
        </w:rPr>
        <w:t>回国内大会　演題登録サイト</w:t>
      </w:r>
      <w:r w:rsidR="00980B5C">
        <w:rPr>
          <w:rFonts w:hint="eastAsia"/>
        </w:rPr>
        <w:t>（下記）</w:t>
      </w:r>
      <w:r w:rsidR="0078380F">
        <w:rPr>
          <w:rFonts w:hint="eastAsia"/>
        </w:rPr>
        <w:t>より</w:t>
      </w:r>
      <w:r w:rsidRPr="008B121E">
        <w:rPr>
          <w:rFonts w:hint="eastAsia"/>
        </w:rPr>
        <w:t>提出する．</w:t>
      </w:r>
      <w:r w:rsidRPr="008B121E">
        <w:rPr>
          <w:rFonts w:hint="eastAsia"/>
        </w:rPr>
        <w:t xml:space="preserve"> </w:t>
      </w:r>
    </w:p>
    <w:p w14:paraId="24D752DD" w14:textId="77777777" w:rsidR="00980B5C" w:rsidRPr="009F4915" w:rsidRDefault="00980B5C" w:rsidP="00980B5C">
      <w:pPr>
        <w:pStyle w:val="Paperbody"/>
        <w:ind w:firstLineChars="0" w:firstLine="0"/>
      </w:pPr>
      <w:r w:rsidRPr="009F4915">
        <w:rPr>
          <w:rFonts w:hint="eastAsia"/>
        </w:rPr>
        <w:t>【</w:t>
      </w:r>
      <w:r w:rsidRPr="009F4915">
        <w:rPr>
          <w:lang w:val="en-US"/>
        </w:rPr>
        <w:t>URL</w:t>
      </w:r>
      <w:r w:rsidRPr="009F4915">
        <w:rPr>
          <w:rFonts w:hint="eastAsia"/>
        </w:rPr>
        <w:t>】</w:t>
      </w:r>
      <w:r w:rsidR="009F4915" w:rsidRPr="009F4915">
        <w:t xml:space="preserve"> </w:t>
      </w:r>
      <w:r w:rsidR="009F4915" w:rsidRPr="009F4915">
        <w:rPr>
          <w:rFonts w:ascii="Arial" w:hAnsi="Arial"/>
          <w:sz w:val="18"/>
          <w:lang w:val="fr-FR" w:eastAsia="en-US"/>
        </w:rPr>
        <w:t>https://sfs.confit.atlas.jp/login</w:t>
      </w:r>
    </w:p>
    <w:p w14:paraId="7392BC5A" w14:textId="77777777" w:rsidR="00980B5C" w:rsidRPr="009F4915" w:rsidRDefault="00980B5C" w:rsidP="00980B5C">
      <w:pPr>
        <w:pStyle w:val="Paperbody"/>
        <w:ind w:firstLineChars="0" w:firstLine="0"/>
      </w:pPr>
    </w:p>
    <w:p w14:paraId="5F50C141" w14:textId="27C59DFD" w:rsidR="00751203" w:rsidRPr="00E12C7C" w:rsidRDefault="00751203" w:rsidP="00751203">
      <w:pPr>
        <w:rPr>
          <w:sz w:val="20"/>
          <w:lang w:val="en-US" w:eastAsia="ja-JP"/>
        </w:rPr>
      </w:pPr>
      <w:r w:rsidRPr="009F4915">
        <w:rPr>
          <w:rFonts w:hint="eastAsia"/>
          <w:sz w:val="20"/>
          <w:lang w:val="en-GB" w:eastAsia="ja-JP"/>
        </w:rPr>
        <w:t>原稿提出期限：</w:t>
      </w:r>
      <w:r w:rsidR="00060FF9">
        <w:rPr>
          <w:sz w:val="20"/>
          <w:lang w:val="en-US" w:eastAsia="ja-JP"/>
        </w:rPr>
        <w:t>202</w:t>
      </w:r>
      <w:r w:rsidR="003F5680">
        <w:rPr>
          <w:rFonts w:hint="eastAsia"/>
          <w:sz w:val="20"/>
          <w:lang w:val="en-US" w:eastAsia="ja-JP"/>
        </w:rPr>
        <w:t>2</w:t>
      </w:r>
      <w:r w:rsidR="00060FF9" w:rsidRPr="009F4915">
        <w:rPr>
          <w:rFonts w:hint="eastAsia"/>
          <w:sz w:val="20"/>
          <w:lang w:val="en-US" w:eastAsia="ja-JP"/>
        </w:rPr>
        <w:t>年</w:t>
      </w:r>
      <w:r w:rsidR="00060FF9">
        <w:rPr>
          <w:rFonts w:hint="eastAsia"/>
          <w:sz w:val="20"/>
          <w:lang w:val="en-US" w:eastAsia="ja-JP"/>
        </w:rPr>
        <w:t>1</w:t>
      </w:r>
      <w:r w:rsidR="00060FF9" w:rsidRPr="009F4915">
        <w:rPr>
          <w:rFonts w:hint="eastAsia"/>
          <w:sz w:val="20"/>
          <w:lang w:val="en-US" w:eastAsia="ja-JP"/>
        </w:rPr>
        <w:t>月</w:t>
      </w:r>
      <w:r w:rsidR="00060FF9">
        <w:rPr>
          <w:sz w:val="20"/>
          <w:lang w:val="en-US" w:eastAsia="ja-JP"/>
        </w:rPr>
        <w:t>28</w:t>
      </w:r>
      <w:r w:rsidR="00060FF9" w:rsidRPr="009F4915">
        <w:rPr>
          <w:rFonts w:hint="eastAsia"/>
          <w:sz w:val="20"/>
          <w:lang w:val="en-US" w:eastAsia="ja-JP"/>
        </w:rPr>
        <w:t>日</w:t>
      </w:r>
      <w:r w:rsidR="00060FF9">
        <w:rPr>
          <w:sz w:val="20"/>
          <w:lang w:val="en-US" w:eastAsia="ja-JP"/>
        </w:rPr>
        <w:t>(</w:t>
      </w:r>
      <w:r w:rsidR="003F5680">
        <w:rPr>
          <w:rFonts w:hint="eastAsia"/>
          <w:sz w:val="20"/>
          <w:lang w:val="en-US" w:eastAsia="ja-JP"/>
        </w:rPr>
        <w:t>金</w:t>
      </w:r>
      <w:r w:rsidR="00060FF9">
        <w:rPr>
          <w:rFonts w:hint="eastAsia"/>
          <w:sz w:val="20"/>
          <w:lang w:val="en-US" w:eastAsia="ja-JP"/>
        </w:rPr>
        <w:t>)</w:t>
      </w:r>
    </w:p>
    <w:p w14:paraId="3812BE7E" w14:textId="77777777" w:rsidR="00751203" w:rsidRPr="00751203" w:rsidRDefault="00751203" w:rsidP="00980B5C">
      <w:pPr>
        <w:pStyle w:val="Paperbody"/>
        <w:ind w:firstLineChars="0" w:firstLine="0"/>
        <w:rPr>
          <w:lang w:val="en-US"/>
        </w:rPr>
      </w:pPr>
    </w:p>
    <w:p w14:paraId="4222C67C" w14:textId="77777777" w:rsidR="008B121E" w:rsidRPr="008B121E" w:rsidRDefault="008B121E" w:rsidP="008B121E">
      <w:pPr>
        <w:rPr>
          <w:sz w:val="20"/>
          <w:lang w:val="en-GB" w:eastAsia="ja-JP"/>
        </w:rPr>
      </w:pPr>
    </w:p>
    <w:p w14:paraId="4B254D4D" w14:textId="77777777" w:rsidR="008B121E" w:rsidRPr="008B121E" w:rsidRDefault="008B121E" w:rsidP="00494A91">
      <w:pPr>
        <w:pStyle w:val="1"/>
      </w:pPr>
      <w:r w:rsidRPr="008B121E">
        <w:rPr>
          <w:rFonts w:hint="eastAsia"/>
        </w:rPr>
        <w:t>謝辞</w:t>
      </w:r>
    </w:p>
    <w:p w14:paraId="71135D0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EE508DA" w14:textId="77777777" w:rsidR="008B121E" w:rsidRPr="008B121E" w:rsidRDefault="008B121E" w:rsidP="008B121E">
      <w:pPr>
        <w:rPr>
          <w:sz w:val="20"/>
          <w:lang w:val="en-GB" w:eastAsia="ja-JP"/>
        </w:rPr>
      </w:pPr>
    </w:p>
    <w:p w14:paraId="039139F0" w14:textId="77777777" w:rsidR="008B121E" w:rsidRPr="008B121E" w:rsidRDefault="008B121E" w:rsidP="00494A91">
      <w:pPr>
        <w:pStyle w:val="1"/>
      </w:pPr>
      <w:r w:rsidRPr="008B121E">
        <w:rPr>
          <w:rFonts w:hint="eastAsia"/>
        </w:rPr>
        <w:t>参考文献</w:t>
      </w:r>
    </w:p>
    <w:p w14:paraId="75685C24"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 xml:space="preserve">Vargo and </w:t>
      </w:r>
      <w:proofErr w:type="spellStart"/>
      <w:r w:rsidR="00C72D74">
        <w:t>Lusch</w:t>
      </w:r>
      <w:proofErr w:type="spellEnd"/>
      <w:r w:rsidR="00C72D74">
        <w:t xml:space="preserve">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3FA3B482" w14:textId="77777777" w:rsidR="00B2593E" w:rsidRPr="000C64F6" w:rsidRDefault="008B121E" w:rsidP="00361442">
      <w:pPr>
        <w:pStyle w:val="Paperbody"/>
      </w:pPr>
      <w:r w:rsidRPr="008B121E">
        <w:rPr>
          <w:rFonts w:hint="eastAsia"/>
        </w:rPr>
        <w:t>参考文献の記述例は下記の通りである．</w:t>
      </w:r>
    </w:p>
    <w:p w14:paraId="0650BA91" w14:textId="77777777" w:rsidR="00600503" w:rsidRPr="00031B0B" w:rsidRDefault="00600503" w:rsidP="00031B0B">
      <w:pPr>
        <w:pStyle w:val="References"/>
      </w:pPr>
      <w:r w:rsidRPr="00031B0B">
        <w:t xml:space="preserve">Vargo, S. L., and </w:t>
      </w:r>
      <w:proofErr w:type="spellStart"/>
      <w:r w:rsidRPr="00031B0B">
        <w:t>Lusch</w:t>
      </w:r>
      <w:proofErr w:type="spellEnd"/>
      <w:r w:rsidRPr="00031B0B">
        <w:t>, R. F. (2004). Evolving to a new dominant logic for marketing. Journal of marketing, 68(1), 1-17.</w:t>
      </w:r>
    </w:p>
    <w:p w14:paraId="62121042" w14:textId="77777777" w:rsidR="00600503" w:rsidRPr="00031B0B" w:rsidRDefault="00600503" w:rsidP="00031B0B">
      <w:pPr>
        <w:pStyle w:val="References"/>
      </w:pPr>
      <w:proofErr w:type="spellStart"/>
      <w:r w:rsidRPr="00031B0B">
        <w:t>Lusch</w:t>
      </w:r>
      <w:proofErr w:type="spellEnd"/>
      <w:r w:rsidRPr="00031B0B">
        <w:t>, R. F., and Vargo, S. L. (2014). Service-Dominant Logic: Premises, Perspectives, Possibilities</w:t>
      </w:r>
      <w:r w:rsidR="008E2D73" w:rsidRPr="00031B0B">
        <w:t>.</w:t>
      </w:r>
      <w:r w:rsidRPr="00031B0B">
        <w:t xml:space="preserve"> Cambridge, UK: Cambridge University Press.</w:t>
      </w:r>
    </w:p>
    <w:p w14:paraId="6A06AE08" w14:textId="77777777" w:rsidR="00B367A9" w:rsidRDefault="00B367A9" w:rsidP="00031B0B">
      <w:pPr>
        <w:pStyle w:val="References"/>
      </w:pPr>
    </w:p>
    <w:p w14:paraId="1D4F64FD" w14:textId="77777777" w:rsidR="007517C9" w:rsidRPr="00844AB3" w:rsidRDefault="007517C9" w:rsidP="00031B0B">
      <w:pPr>
        <w:pStyle w:val="References"/>
        <w:sectPr w:rsidR="007517C9" w:rsidRPr="00844AB3" w:rsidSect="00296E9C">
          <w:type w:val="continuous"/>
          <w:pgSz w:w="11907" w:h="16839" w:code="9"/>
          <w:pgMar w:top="1134" w:right="964" w:bottom="1021" w:left="964" w:header="709" w:footer="709" w:gutter="0"/>
          <w:cols w:num="2" w:space="339"/>
          <w:titlePg/>
          <w:docGrid w:linePitch="245"/>
        </w:sectPr>
      </w:pPr>
    </w:p>
    <w:p w14:paraId="09E20FF6" w14:textId="77777777" w:rsidR="00B2593E" w:rsidRDefault="00B2593E" w:rsidP="00031B0B">
      <w:pPr>
        <w:pStyle w:val="References"/>
      </w:pPr>
    </w:p>
    <w:p w14:paraId="408AFFDF" w14:textId="77777777" w:rsidR="00B2593E" w:rsidRDefault="00B2593E" w:rsidP="00155549">
      <w:pPr>
        <w:pStyle w:val="1"/>
        <w:numPr>
          <w:ilvl w:val="0"/>
          <w:numId w:val="0"/>
        </w:numPr>
        <w:sectPr w:rsidR="00B2593E" w:rsidSect="007B29FD">
          <w:type w:val="continuous"/>
          <w:pgSz w:w="11907" w:h="16839" w:code="9"/>
          <w:pgMar w:top="1134" w:right="964" w:bottom="1021" w:left="964" w:header="709" w:footer="709" w:gutter="0"/>
          <w:cols w:num="2" w:space="541" w:equalWidth="0">
            <w:col w:w="4360" w:space="720"/>
            <w:col w:w="4331"/>
          </w:cols>
        </w:sectPr>
      </w:pPr>
    </w:p>
    <w:p w14:paraId="2F86EDFF"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1072202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66651D43"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50207412"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0811C37D"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C8549EF"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13141DE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48593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4392DBFC"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40E1FF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CEC791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6EED3C0"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433E6FE0"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4D56B96B"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153B41BC"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CD080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25BADDB3"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0CD7E2F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512BB7E9"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261E61B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1D5585D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74FC59F3"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1013BF1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60974426"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4383DB19"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769853C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D28AAD"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441EEE15"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1A0704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3300F731"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4717D5B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86E88D2"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4791CD5" w14:textId="77777777" w:rsidR="00B2593E" w:rsidRDefault="00B2593E" w:rsidP="00B2593E">
      <w:pPr>
        <w:rPr>
          <w:lang w:val="en-GB"/>
        </w:rPr>
      </w:pPr>
    </w:p>
    <w:sectPr w:rsidR="00B2593E" w:rsidSect="007B29FD">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B10FF" w14:textId="77777777" w:rsidR="000A1871" w:rsidRDefault="000A1871">
      <w:r>
        <w:separator/>
      </w:r>
    </w:p>
  </w:endnote>
  <w:endnote w:type="continuationSeparator" w:id="0">
    <w:p w14:paraId="4B85DB5C" w14:textId="77777777" w:rsidR="000A1871" w:rsidRDefault="000A1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0B602" w14:textId="77777777" w:rsidR="000A1871" w:rsidRDefault="000A1871">
      <w:r>
        <w:separator/>
      </w:r>
    </w:p>
  </w:footnote>
  <w:footnote w:type="continuationSeparator" w:id="0">
    <w:p w14:paraId="3D891C15" w14:textId="77777777" w:rsidR="000A1871" w:rsidRDefault="000A18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1DF52"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AD80A" w14:textId="56BD2AAF" w:rsidR="00F06AC9" w:rsidRPr="0078380F" w:rsidRDefault="0078380F" w:rsidP="00F06AC9">
    <w:pPr>
      <w:pStyle w:val="a4"/>
      <w:tabs>
        <w:tab w:val="clear" w:pos="8306"/>
        <w:tab w:val="right" w:pos="9923"/>
      </w:tabs>
      <w:rPr>
        <w:lang w:val="en-US" w:eastAsia="ja-JP"/>
      </w:rPr>
    </w:pPr>
    <w:r>
      <w:rPr>
        <w:rFonts w:ascii="Times New Roman" w:hAnsi="Times New Roman" w:hint="eastAsia"/>
        <w:sz w:val="22"/>
        <w:szCs w:val="22"/>
        <w:lang w:val="en-GB" w:eastAsia="ja-JP"/>
      </w:rPr>
      <w:t>口頭発表用</w:t>
    </w:r>
    <w:r w:rsidR="00F06AC9" w:rsidRPr="003A29E0">
      <w:rPr>
        <w:rFonts w:ascii="Times New Roman" w:hAnsi="Times New Roman" w:hint="eastAsia"/>
        <w:i/>
        <w:sz w:val="22"/>
        <w:szCs w:val="22"/>
        <w:lang w:val="en-GB" w:eastAsia="ja-JP"/>
      </w:rPr>
      <w:t xml:space="preserve"> </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Pr="0078380F">
      <w:rPr>
        <w:rFonts w:ascii="Times New Roman" w:hAnsi="Times New Roman" w:hint="eastAsia"/>
        <w:sz w:val="22"/>
        <w:szCs w:val="22"/>
        <w:lang w:val="en-GB" w:eastAsia="ja-JP"/>
      </w:rPr>
      <w:t>サービス学会</w:t>
    </w:r>
    <w:r w:rsidRPr="0078380F">
      <w:rPr>
        <w:rFonts w:ascii="Times New Roman" w:hAnsi="Times New Roman"/>
        <w:sz w:val="22"/>
        <w:szCs w:val="22"/>
        <w:lang w:val="en-US" w:eastAsia="ja-JP"/>
      </w:rPr>
      <w:t xml:space="preserve"> </w:t>
    </w:r>
    <w:r w:rsidRPr="0078380F">
      <w:rPr>
        <w:rFonts w:ascii="Times New Roman" w:hAnsi="Times New Roman" w:hint="eastAsia"/>
        <w:sz w:val="22"/>
        <w:szCs w:val="22"/>
        <w:lang w:val="en-US" w:eastAsia="ja-JP"/>
      </w:rPr>
      <w:t>第</w:t>
    </w:r>
    <w:r w:rsidR="003F5680">
      <w:rPr>
        <w:rFonts w:ascii="Times New Roman" w:hAnsi="Times New Roman"/>
        <w:sz w:val="22"/>
        <w:szCs w:val="22"/>
        <w:lang w:val="en-US" w:eastAsia="ja-JP"/>
      </w:rPr>
      <w:t>10</w:t>
    </w:r>
    <w:r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sDAyNTGyMDM2NjJV0lEKTi0uzszPAykwqgUAxBHNICwAAAA="/>
    <w:docVar w:name="paperpile-doc-id" w:val="L368Z628O919S739"/>
    <w:docVar w:name="paperpile-doc-name" w:val="oral_manuscript2022.docx"/>
  </w:docVars>
  <w:rsids>
    <w:rsidRoot w:val="00AF5D8D"/>
    <w:rsid w:val="000003C8"/>
    <w:rsid w:val="000105E4"/>
    <w:rsid w:val="00011A6E"/>
    <w:rsid w:val="00031B0B"/>
    <w:rsid w:val="000517AF"/>
    <w:rsid w:val="00057CBE"/>
    <w:rsid w:val="00060FF9"/>
    <w:rsid w:val="00066CC2"/>
    <w:rsid w:val="00087896"/>
    <w:rsid w:val="000A1871"/>
    <w:rsid w:val="000C64F6"/>
    <w:rsid w:val="000D05D1"/>
    <w:rsid w:val="000E3413"/>
    <w:rsid w:val="000F1B05"/>
    <w:rsid w:val="000F7C7A"/>
    <w:rsid w:val="00110B01"/>
    <w:rsid w:val="00130862"/>
    <w:rsid w:val="00140EFF"/>
    <w:rsid w:val="00155549"/>
    <w:rsid w:val="00157D17"/>
    <w:rsid w:val="00160341"/>
    <w:rsid w:val="00162CA7"/>
    <w:rsid w:val="00181DA1"/>
    <w:rsid w:val="001953AE"/>
    <w:rsid w:val="001A2B3B"/>
    <w:rsid w:val="001B6473"/>
    <w:rsid w:val="001E3060"/>
    <w:rsid w:val="001F4841"/>
    <w:rsid w:val="001F7A9C"/>
    <w:rsid w:val="00223C8C"/>
    <w:rsid w:val="002367AB"/>
    <w:rsid w:val="00237BD9"/>
    <w:rsid w:val="0029275C"/>
    <w:rsid w:val="00296E9C"/>
    <w:rsid w:val="002B5D37"/>
    <w:rsid w:val="00321A45"/>
    <w:rsid w:val="00322226"/>
    <w:rsid w:val="003229DC"/>
    <w:rsid w:val="00325194"/>
    <w:rsid w:val="00342462"/>
    <w:rsid w:val="0035018F"/>
    <w:rsid w:val="00361442"/>
    <w:rsid w:val="00372365"/>
    <w:rsid w:val="00375FB5"/>
    <w:rsid w:val="00387BEE"/>
    <w:rsid w:val="0039483D"/>
    <w:rsid w:val="003A29E0"/>
    <w:rsid w:val="003B2437"/>
    <w:rsid w:val="003B6F73"/>
    <w:rsid w:val="003B79F2"/>
    <w:rsid w:val="003E3A60"/>
    <w:rsid w:val="003F5680"/>
    <w:rsid w:val="00404EC5"/>
    <w:rsid w:val="00417BB7"/>
    <w:rsid w:val="00417D32"/>
    <w:rsid w:val="004244F9"/>
    <w:rsid w:val="004604C2"/>
    <w:rsid w:val="00473D18"/>
    <w:rsid w:val="00474135"/>
    <w:rsid w:val="004752F8"/>
    <w:rsid w:val="00490547"/>
    <w:rsid w:val="00490D3C"/>
    <w:rsid w:val="00494A91"/>
    <w:rsid w:val="00496F7E"/>
    <w:rsid w:val="004B5919"/>
    <w:rsid w:val="004D57E0"/>
    <w:rsid w:val="004E05A3"/>
    <w:rsid w:val="004E1EC9"/>
    <w:rsid w:val="004E6919"/>
    <w:rsid w:val="004F6F3B"/>
    <w:rsid w:val="005024B4"/>
    <w:rsid w:val="00510BBB"/>
    <w:rsid w:val="005126B5"/>
    <w:rsid w:val="005160DB"/>
    <w:rsid w:val="00531C0C"/>
    <w:rsid w:val="00552BFA"/>
    <w:rsid w:val="005712FA"/>
    <w:rsid w:val="00593922"/>
    <w:rsid w:val="005C546B"/>
    <w:rsid w:val="00600503"/>
    <w:rsid w:val="00614EA4"/>
    <w:rsid w:val="00640639"/>
    <w:rsid w:val="0066055D"/>
    <w:rsid w:val="00673BB6"/>
    <w:rsid w:val="00685E0E"/>
    <w:rsid w:val="006E6DE0"/>
    <w:rsid w:val="006F5A81"/>
    <w:rsid w:val="007452D7"/>
    <w:rsid w:val="0074548A"/>
    <w:rsid w:val="00746B57"/>
    <w:rsid w:val="00750EBC"/>
    <w:rsid w:val="00751203"/>
    <w:rsid w:val="007517C9"/>
    <w:rsid w:val="00756AD5"/>
    <w:rsid w:val="00762AF9"/>
    <w:rsid w:val="0078380F"/>
    <w:rsid w:val="00783DC5"/>
    <w:rsid w:val="00787844"/>
    <w:rsid w:val="007B09FE"/>
    <w:rsid w:val="007B29FD"/>
    <w:rsid w:val="007C49EE"/>
    <w:rsid w:val="007C6733"/>
    <w:rsid w:val="007C7050"/>
    <w:rsid w:val="007E503E"/>
    <w:rsid w:val="007F4115"/>
    <w:rsid w:val="00804C18"/>
    <w:rsid w:val="0080638F"/>
    <w:rsid w:val="008209CE"/>
    <w:rsid w:val="008257B8"/>
    <w:rsid w:val="00844AB3"/>
    <w:rsid w:val="00852318"/>
    <w:rsid w:val="008A1144"/>
    <w:rsid w:val="008A74F6"/>
    <w:rsid w:val="008B121E"/>
    <w:rsid w:val="008D0FBE"/>
    <w:rsid w:val="008E2D73"/>
    <w:rsid w:val="008F6F7A"/>
    <w:rsid w:val="00903AAC"/>
    <w:rsid w:val="00913FF7"/>
    <w:rsid w:val="00937852"/>
    <w:rsid w:val="00952728"/>
    <w:rsid w:val="00980B5C"/>
    <w:rsid w:val="00991283"/>
    <w:rsid w:val="009926A9"/>
    <w:rsid w:val="00995340"/>
    <w:rsid w:val="00996F39"/>
    <w:rsid w:val="009A4BC1"/>
    <w:rsid w:val="009B3638"/>
    <w:rsid w:val="009E325C"/>
    <w:rsid w:val="009E52C9"/>
    <w:rsid w:val="009E6FEE"/>
    <w:rsid w:val="009F4915"/>
    <w:rsid w:val="00A1025D"/>
    <w:rsid w:val="00A17009"/>
    <w:rsid w:val="00A310CC"/>
    <w:rsid w:val="00A4045A"/>
    <w:rsid w:val="00A852D5"/>
    <w:rsid w:val="00A97A31"/>
    <w:rsid w:val="00AA730D"/>
    <w:rsid w:val="00AB0254"/>
    <w:rsid w:val="00AF36B1"/>
    <w:rsid w:val="00AF4732"/>
    <w:rsid w:val="00AF5D8D"/>
    <w:rsid w:val="00B14AA2"/>
    <w:rsid w:val="00B20B0B"/>
    <w:rsid w:val="00B2593E"/>
    <w:rsid w:val="00B32E7A"/>
    <w:rsid w:val="00B367A9"/>
    <w:rsid w:val="00B41028"/>
    <w:rsid w:val="00B551DB"/>
    <w:rsid w:val="00B60FD7"/>
    <w:rsid w:val="00B647EF"/>
    <w:rsid w:val="00BF6AF3"/>
    <w:rsid w:val="00C02D7F"/>
    <w:rsid w:val="00C05CC2"/>
    <w:rsid w:val="00C10663"/>
    <w:rsid w:val="00C25E8F"/>
    <w:rsid w:val="00C3098E"/>
    <w:rsid w:val="00C4417C"/>
    <w:rsid w:val="00C70AB2"/>
    <w:rsid w:val="00C72D74"/>
    <w:rsid w:val="00C74B76"/>
    <w:rsid w:val="00C81AF7"/>
    <w:rsid w:val="00C91C77"/>
    <w:rsid w:val="00C93283"/>
    <w:rsid w:val="00D159EA"/>
    <w:rsid w:val="00D203B2"/>
    <w:rsid w:val="00D706B1"/>
    <w:rsid w:val="00D7343A"/>
    <w:rsid w:val="00D74C56"/>
    <w:rsid w:val="00D95AF1"/>
    <w:rsid w:val="00DD51CB"/>
    <w:rsid w:val="00DD613C"/>
    <w:rsid w:val="00E03093"/>
    <w:rsid w:val="00E11B38"/>
    <w:rsid w:val="00E13766"/>
    <w:rsid w:val="00E22C09"/>
    <w:rsid w:val="00E24696"/>
    <w:rsid w:val="00E72CE8"/>
    <w:rsid w:val="00EB1FAC"/>
    <w:rsid w:val="00EB2671"/>
    <w:rsid w:val="00EE565D"/>
    <w:rsid w:val="00EF188B"/>
    <w:rsid w:val="00EF7771"/>
    <w:rsid w:val="00F06AC9"/>
    <w:rsid w:val="00F35FF1"/>
    <w:rsid w:val="00F4207B"/>
    <w:rsid w:val="00F45A1A"/>
    <w:rsid w:val="00F67C7C"/>
    <w:rsid w:val="00F70658"/>
    <w:rsid w:val="00F8181C"/>
    <w:rsid w:val="00F82409"/>
    <w:rsid w:val="00F84467"/>
    <w:rsid w:val="00FC35D4"/>
    <w:rsid w:val="00FE2041"/>
    <w:rsid w:val="00FE3B70"/>
    <w:rsid w:val="00FF09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46D4CF"/>
  <w15:chartTrackingRefBased/>
  <w15:docId w15:val="{4A951859-55CF-469D-BCB8-F4513746F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uiPriority w:val="99"/>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36CF9-E19A-4757-B74F-36A3844F6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49</Words>
  <Characters>1145</Characters>
  <Application>Microsoft Office Word</Application>
  <DocSecurity>0</DocSecurity>
  <Lines>9</Lines>
  <Paragraphs>4</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Sashima Akio</cp:lastModifiedBy>
  <cp:revision>5</cp:revision>
  <cp:lastPrinted>2021-11-16T03:53:00Z</cp:lastPrinted>
  <dcterms:created xsi:type="dcterms:W3CDTF">2021-11-15T06:24:00Z</dcterms:created>
  <dcterms:modified xsi:type="dcterms:W3CDTF">2021-11-16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c55989-3c9e-4466-8514-eac6f80f6373_Enabled">
    <vt:lpwstr>True</vt:lpwstr>
  </property>
  <property fmtid="{D5CDD505-2E9C-101B-9397-08002B2CF9AE}" pid="3" name="MSIP_Label_ddc55989-3c9e-4466-8514-eac6f80f6373_SiteId">
    <vt:lpwstr>18a7fec8-652f-409b-8369-272d9ce80620</vt:lpwstr>
  </property>
  <property fmtid="{D5CDD505-2E9C-101B-9397-08002B2CF9AE}" pid="4" name="MSIP_Label_ddc55989-3c9e-4466-8514-eac6f80f6373_Owner">
    <vt:lpwstr>sashima-akio@aist.go.jp</vt:lpwstr>
  </property>
  <property fmtid="{D5CDD505-2E9C-101B-9397-08002B2CF9AE}" pid="5" name="MSIP_Label_ddc55989-3c9e-4466-8514-eac6f80f6373_SetDate">
    <vt:lpwstr>2020-09-18T10:07:19.4756720Z</vt:lpwstr>
  </property>
  <property fmtid="{D5CDD505-2E9C-101B-9397-08002B2CF9AE}" pid="6" name="MSIP_Label_ddc55989-3c9e-4466-8514-eac6f80f6373_Name">
    <vt:lpwstr>No Restrictions</vt:lpwstr>
  </property>
  <property fmtid="{D5CDD505-2E9C-101B-9397-08002B2CF9AE}" pid="7" name="MSIP_Label_ddc55989-3c9e-4466-8514-eac6f80f6373_Application">
    <vt:lpwstr>Microsoft Azure Information Protection</vt:lpwstr>
  </property>
  <property fmtid="{D5CDD505-2E9C-101B-9397-08002B2CF9AE}" pid="8" name="MSIP_Label_ddc55989-3c9e-4466-8514-eac6f80f6373_ActionId">
    <vt:lpwstr>637efa3d-4256-45e6-aa0a-d921facb7a6d</vt:lpwstr>
  </property>
  <property fmtid="{D5CDD505-2E9C-101B-9397-08002B2CF9AE}" pid="9" name="MSIP_Label_ddc55989-3c9e-4466-8514-eac6f80f6373_Extended_MSFT_Method">
    <vt:lpwstr>Manual</vt:lpwstr>
  </property>
  <property fmtid="{D5CDD505-2E9C-101B-9397-08002B2CF9AE}" pid="10" name="Sensitivity">
    <vt:lpwstr>No Restrictions</vt:lpwstr>
  </property>
</Properties>
</file>